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855980</wp:posOffset>
            </wp:positionH>
            <wp:positionV relativeFrom="paragraph">
              <wp:posOffset>363220</wp:posOffset>
            </wp:positionV>
            <wp:extent cx="5815965" cy="1593850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UNIVERSITY INSTITUTE OF</w:t>
      </w:r>
      <w:r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>
        <w:rPr>
          <w:rFonts w:ascii="Times New Roman" w:hAnsi="Times New Roman" w:cs="Times New Roman"/>
          <w:b/>
          <w:sz w:val="32"/>
          <w:szCs w:val="24"/>
        </w:rPr>
        <w:t>ENGINEERING</w:t>
      </w:r>
    </w:p>
    <w:p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Name: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default" w:ascii="Times New Roman" w:hAnsi="Times New Roman" w:cs="Times New Roman"/>
          <w:sz w:val="28"/>
          <w:lang w:val="en-US"/>
        </w:rPr>
        <w:t>Competitive coding-I</w:t>
      </w: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Code:</w:t>
      </w:r>
      <w:r>
        <w:rPr>
          <w:rFonts w:ascii="Times New Roman" w:hAnsi="Times New Roman" w:cs="Times New Roman"/>
          <w:sz w:val="28"/>
        </w:rPr>
        <w:t xml:space="preserve"> 20CSP</w:t>
      </w:r>
      <w:r>
        <w:rPr>
          <w:rFonts w:hint="default" w:ascii="Times New Roman" w:hAnsi="Times New Roman" w:cs="Times New Roman"/>
          <w:sz w:val="28"/>
          <w:lang w:val="en-US"/>
        </w:rPr>
        <w:t>-314</w:t>
      </w:r>
    </w:p>
    <w:tbl>
      <w:tblPr>
        <w:tblStyle w:val="4"/>
        <w:tblpPr w:leftFromText="180" w:rightFromText="180" w:vertAnchor="text" w:horzAnchor="page" w:tblpX="1383" w:tblpY="420"/>
        <w:tblOverlap w:val="never"/>
        <w:tblW w:w="9064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69"/>
        <w:gridCol w:w="639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1318" w:hRule="atLeast"/>
        </w:trPr>
        <w:tc>
          <w:tcPr>
            <w:tcW w:w="9064" w:type="dxa"/>
            <w:gridSpan w:val="2"/>
          </w:tcPr>
          <w:p>
            <w:pPr>
              <w:pStyle w:val="8"/>
              <w:rPr>
                <w:b/>
                <w:bCs/>
              </w:rPr>
            </w:pPr>
            <w:r>
              <w:rPr>
                <w:b/>
                <w:bCs/>
              </w:rPr>
              <w:t>Submitted By:</w:t>
            </w:r>
            <w:r>
              <w:rPr>
                <w:rFonts w:hint="default"/>
                <w:b/>
                <w:bCs/>
                <w:lang w:val="en-US"/>
              </w:rPr>
              <w:t xml:space="preserve"> </w:t>
            </w:r>
            <w:r>
              <w:rPr>
                <w:rFonts w:hint="default"/>
                <w:b w:val="0"/>
                <w:bCs w:val="0"/>
                <w:lang w:val="en-US"/>
              </w:rPr>
              <w:t>Kanishk Soni</w:t>
            </w:r>
            <w:r>
              <w:rPr>
                <w:b w:val="0"/>
                <w:bCs w:val="0"/>
              </w:rPr>
              <w:t xml:space="preserve">             </w:t>
            </w:r>
            <w:r>
              <w:rPr>
                <w:rFonts w:hint="default"/>
                <w:b w:val="0"/>
                <w:bCs w:val="0"/>
                <w:lang w:val="en-US"/>
              </w:rPr>
              <w:t xml:space="preserve">                  </w:t>
            </w:r>
            <w:r>
              <w:rPr>
                <w:rFonts w:hint="default"/>
                <w:b w:val="0"/>
                <w:bCs w:val="0"/>
              </w:rPr>
              <w:t xml:space="preserve">             </w:t>
            </w:r>
            <w:r>
              <w:rPr>
                <w:b/>
                <w:bCs/>
              </w:rPr>
              <w:t xml:space="preserve">Submitted To: Mr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5F5F5"/>
              </w:rPr>
              <w:t>Syed Abdul Basi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54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6395" w:type="dxa"/>
          </w:tcPr>
          <w:p>
            <w:pPr>
              <w:pStyle w:val="9"/>
              <w:spacing w:before="35"/>
              <w:ind w:left="1655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 LAB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0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shd w:val="clear" w:color="auto" w:fill="FFFFFF"/>
              </w:rPr>
              <w:t>20CSP-31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3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Scienc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1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6395" w:type="dxa"/>
          </w:tcPr>
          <w:p>
            <w:pPr>
              <w:pStyle w:val="9"/>
              <w:spacing w:before="37" w:line="139" w:lineRule="auto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>5th</w:t>
            </w:r>
          </w:p>
        </w:tc>
      </w:tr>
    </w:tbl>
    <w:p>
      <w:pPr>
        <w:rPr>
          <w:rFonts w:ascii="Times New Roman" w:hAnsi="Times New Roman" w:cs="Times New Roman"/>
          <w:b/>
        </w:rPr>
      </w:pP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ind w:left="2880" w:firstLine="720"/>
        <w:rPr>
          <w:b/>
          <w:bCs/>
          <w:sz w:val="24"/>
          <w:szCs w:val="28"/>
          <w:u w:color="000000"/>
        </w:rPr>
      </w:pPr>
      <w:r>
        <w:rPr>
          <w:b/>
          <w:bCs/>
          <w:sz w:val="24"/>
          <w:szCs w:val="28"/>
          <w:u w:color="000000"/>
        </w:rPr>
        <w:t>Practical Evaluation Sheet</w:t>
      </w:r>
    </w:p>
    <w:p>
      <w:pPr>
        <w:pStyle w:val="5"/>
        <w:spacing w:before="2"/>
        <w:rPr>
          <w:b/>
          <w:sz w:val="11"/>
        </w:rPr>
      </w:pPr>
    </w:p>
    <w:tbl>
      <w:tblPr>
        <w:tblStyle w:val="4"/>
        <w:tblW w:w="9253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02"/>
        <w:gridCol w:w="2684"/>
        <w:gridCol w:w="943"/>
        <w:gridCol w:w="1008"/>
        <w:gridCol w:w="1008"/>
        <w:gridCol w:w="1008"/>
        <w:gridCol w:w="1010"/>
        <w:gridCol w:w="99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70" w:hRule="atLeast"/>
          <w:jc w:val="center"/>
        </w:trPr>
        <w:tc>
          <w:tcPr>
            <w:tcW w:w="602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before="1"/>
              <w:ind w:left="138" w:right="91" w:firstLine="9"/>
              <w:rPr>
                <w:b/>
                <w:sz w:val="20"/>
                <w:szCs w:val="20"/>
              </w:rPr>
            </w:pPr>
            <w:r>
              <w:rPr>
                <w:b/>
                <w:spacing w:val="-3"/>
                <w:sz w:val="20"/>
                <w:szCs w:val="20"/>
              </w:rPr>
              <w:t>Sr.</w:t>
            </w: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684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right="17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943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6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4034" w:type="dxa"/>
            <w:gridSpan w:val="4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line="251" w:lineRule="exact"/>
              <w:ind w:left="79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</w:t>
            </w:r>
          </w:p>
        </w:tc>
        <w:tc>
          <w:tcPr>
            <w:tcW w:w="990" w:type="dxa"/>
            <w:vMerge w:val="restart"/>
            <w:tcBorders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3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546" w:hRule="atLeast"/>
          <w:jc w:val="center"/>
        </w:trPr>
        <w:tc>
          <w:tcPr>
            <w:tcW w:w="602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2684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943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uct</w:t>
            </w:r>
          </w:p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2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83" w:right="43" w:hanging="3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va(8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1" w:right="16" w:firstLine="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sheet(10)</w:t>
            </w:r>
          </w:p>
        </w:tc>
        <w:tc>
          <w:tcPr>
            <w:tcW w:w="1010" w:type="dxa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212" w:right="-19" w:hanging="65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(30)</w:t>
            </w:r>
          </w:p>
        </w:tc>
        <w:tc>
          <w:tcPr>
            <w:tcW w:w="990" w:type="dxa"/>
            <w:vMerge w:val="continue"/>
            <w:tcBorders>
              <w:top w:val="nil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ncept of Array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ncept of Stack and Queu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Linked List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Searching and Sort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aph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6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Tre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7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Str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8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Dynamic Programm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9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Backtrack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0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eedy and Branch and Bound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 xml:space="preserve">       </w:t>
      </w: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cs="Times New Roman"/>
          <w:b/>
          <w:sz w:val="24"/>
        </w:rPr>
      </w:pPr>
    </w:p>
    <w:p>
      <w:pPr>
        <w:rPr>
          <w:rFonts w:hint="default"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Experiment </w:t>
      </w:r>
      <w:r>
        <w:rPr>
          <w:rFonts w:hint="default" w:ascii="Times New Roman" w:hAnsi="Times New Roman"/>
          <w:b/>
          <w:sz w:val="24"/>
          <w:szCs w:val="24"/>
        </w:rPr>
        <w:t>9</w:t>
      </w:r>
    </w:p>
    <w:p>
      <w:pPr>
        <w:spacing w:after="0"/>
        <w:jc w:val="both"/>
        <w:rPr>
          <w:rFonts w:hint="default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Student Nam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Kanishk Son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UID: 20BCS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9398</w:t>
      </w:r>
    </w:p>
    <w:p>
      <w:pPr>
        <w:spacing w:after="0"/>
        <w:jc w:val="both"/>
        <w:rPr>
          <w:rFonts w:hint="default"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Branch:  CS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ection/Group: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707_WM_B </w:t>
      </w:r>
    </w:p>
    <w:p>
      <w:pPr>
        <w:spacing w:after="0"/>
        <w:jc w:val="both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mester: 5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lang w:val="en-IN"/>
        </w:rPr>
        <w:t xml:space="preserve">Date of Performance: </w:t>
      </w:r>
      <w:r>
        <w:rPr>
          <w:rFonts w:hint="default" w:ascii="Times New Roman" w:hAnsi="Times New Roman"/>
          <w:b/>
          <w:sz w:val="24"/>
          <w:szCs w:val="24"/>
        </w:rPr>
        <w:t>0</w:t>
      </w:r>
      <w:r>
        <w:rPr>
          <w:rFonts w:hint="default" w:ascii="Times New Roman" w:hAnsi="Times New Roman"/>
          <w:b/>
          <w:sz w:val="24"/>
          <w:szCs w:val="24"/>
        </w:rPr>
        <w:t>7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/</w:t>
      </w:r>
      <w:r>
        <w:rPr>
          <w:rFonts w:hint="default" w:ascii="Times New Roman" w:hAnsi="Times New Roman"/>
          <w:b/>
          <w:sz w:val="24"/>
          <w:szCs w:val="24"/>
        </w:rPr>
        <w:t>1</w:t>
      </w:r>
      <w:r>
        <w:rPr>
          <w:rFonts w:hint="default"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  <w:lang w:val="en-IN"/>
        </w:rPr>
        <w:t>/2022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bject Name: Competitive Coding - I            </w:t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ubject Code: 20CSP-314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Question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1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eastAsia="SimSun"/>
          <w:b/>
          <w:bCs/>
          <w:sz w:val="24"/>
          <w:szCs w:val="24"/>
        </w:rPr>
        <w:t>Queens-on-Board</w:t>
      </w:r>
    </w:p>
    <w:p>
      <w:pPr>
        <w:spacing w:after="0"/>
        <w:jc w:val="left"/>
        <w:rPr>
          <w:rFonts w:hint="default" w:ascii="Times New Roman" w:hAnsi="Times New Roman" w:eastAsia="SimSun" w:cs="Times New Roman"/>
          <w:b/>
          <w:bCs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vector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string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algorithm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iostream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unordered_map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cassert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struct Solution2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typedef basic_string&lt;unsigned char&gt; __Boar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typedef __Board::value_type         __Row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long long solve(const vector&lt;string&gt; &amp; B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 (B.empty() || B[0].empty(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for (size_t i = 0; i &lt; B.size(); ++i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__Row row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for (size_t j = 0; j &lt; B[i].size(); ++j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if ('.' == B[i][j]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row |= (1 &lt;&lt; j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ow = ~row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board.push_back(row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__Board p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genPlacements(row, p, B[i].size(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placements.push_back(p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bmask = (1 &lt;&lt; B[0].size()) - 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eturn help(0, 0, 0, 0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privat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static void genPlacements(__Row block, __Board &amp; ret, int M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for (int i = 0; i &lt; M; ++i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__Row p1 = 1 &lt;&lt; i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if (0 != (p1 &amp; block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contin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et.push_back(p1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for (int j = i + 2; j &lt; M; ++j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__Row p2 = p1 | (1 &lt;&lt; j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if (0 != (p2 &amp; block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contin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__Row m2 = (1 &lt;&lt; j) - (1 &lt;&lt; (i + 1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if (0 == (m2 &amp; block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continue;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ret.push_back(p2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for (int k = j + 2; k &lt; M; ++k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__Row p3 = p2 | (1 &lt;&lt; k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if (0 != (p3 &amp; block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    contin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__Row m3 = (1 &lt;&lt; k) - (1 &lt;&lt; (j + 1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if (0 == (m3 &amp; block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    continue;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ret.push_back(p3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__Row calcMask(__Row mask, __Row blocks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__Row b = mask &amp; blocks; 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mask &amp;= ~b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eturn (mask &amp; bmask);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static int hash(size_t row, __Row lmask, __Row dmask, __Row rmask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nt r = row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 &lt;&lt;= 8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 += lmask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 &lt;&lt;= 8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 += dmask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 &lt;&lt;= 8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 += rmask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eturn r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long long help(size_t row, __Row lmask, __Row dmask, __Row rmask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 (row &gt;= board.size(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onst int h = hash(row, lmask, dmask, rmask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unordered_map&lt;int, long long&gt;::const_iterator wh = save.find(h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 (wh != save.end(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return wh-&gt;secon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onst __Row blocks = board[row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onst __Row mask = lmask | dmask | rmask | blocks; 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long long ret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lmask = calcMask(lmask, blocks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dmask = calcMask(dmask, blocks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mask = calcMask(rmask, blocks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f (__Row(-1) != mask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const __Board &amp; ps = placements[row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for (size_t i = 0; i &lt; ps.size(); ++i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const __Row p = ps[i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if (0 != (mask &amp; p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    continue;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++ret;          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    ret += help(row + 1, (lmask | p) &lt;&lt; 1, dmask | p, (rmask | p) &gt;&gt; 1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et += help(row + 1, lmask &lt;&lt; 1, dmask, rmask &gt;&gt; 1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return (save[h] = ret % 1000000007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__Board board;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vector&lt;__Board&gt; placements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unordered_map&lt;int, long long&gt; sav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__Row bmask;    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typedef Solution2 Solutio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int main(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int 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in &gt;&gt; 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while (t--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int n, 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in &gt;&gt; n &gt;&gt; 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vector&lt;string&gt; b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for (int i = 0; i &lt; n; ++i)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string lin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cin &gt;&gt; lin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    b.push_back(line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cout &lt;&lt; Solution().solve(b) &lt;&lt; endl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</w:pPr>
      <w:r>
        <w:drawing>
          <wp:inline distT="0" distB="0" distL="114300" distR="114300">
            <wp:extent cx="4201160" cy="2078990"/>
            <wp:effectExtent l="0" t="0" r="15240" b="381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rcRect b="5101"/>
                    <a:stretch>
                      <a:fillRect/>
                    </a:stretch>
                  </pic:blipFill>
                  <pic:spPr>
                    <a:xfrm>
                      <a:off x="0" y="0"/>
                      <a:ext cx="4201160" cy="207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left"/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 xml:space="preserve">Question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2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ascii="SimSun" w:hAnsi="SimSun" w:eastAsia="SimSun" w:cs="SimSun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SimSun"/>
          <w:b/>
          <w:bCs w:val="0"/>
          <w:sz w:val="24"/>
          <w:szCs w:val="24"/>
        </w:rPr>
        <w:t>Subset-sum</w:t>
      </w:r>
      <w:bookmarkStart w:id="0" w:name="_GoBack"/>
      <w:bookmarkEnd w:id="0"/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mport Data.List (sortOn, intercalate) import Data.Ord (Down(Down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mport Data.Array (listArray, bounds, (!)) fromList xs = listArray (1, length xs) xs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-- arr is non-decreasing help arr low (beg, end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| beg == end = beg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| val &gt;= low = help arr low (beg, med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| otherwise = help arr low (med+1, end) where med = (beg + end) `div` 2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al = arr ! med search arr low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| low &lt;= arr ! beg = Just beg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| low &gt; arr ! end = Nothing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| otherwise = Just $ help arr low (beg, end) where bnds = bounds arr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beg = fst bnds end = snd bnds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ans Nothing = -1 ans (Just x) = x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main = do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ls &lt;- fmap lines getContents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let as = map read $ words $ ls !! 1 :: [Int] ss = map read $ drop 3 ls :: [Int]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arr = fromList $ scanl1 (+) $ sortOn Down as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putStrLn $ intercalate "\n" $ map (show . ans . search arr) ss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86460</wp:posOffset>
            </wp:positionH>
            <wp:positionV relativeFrom="paragraph">
              <wp:posOffset>184150</wp:posOffset>
            </wp:positionV>
            <wp:extent cx="3682365" cy="1868805"/>
            <wp:effectExtent l="0" t="0" r="635" b="10795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jpe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rcRect l="11922" t="35551" r="34524" b="16117"/>
                    <a:stretch>
                      <a:fillRect/>
                    </a:stretch>
                  </pic:blipFill>
                  <pic:spPr>
                    <a:xfrm>
                      <a:off x="0" y="0"/>
                      <a:ext cx="3682365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jc w:val="left"/>
        <w:rPr>
          <w:rFonts w:hint="default" w:ascii="Times New Roman" w:hAnsi="Times New Roman"/>
          <w:b w:val="0"/>
          <w:bCs w:val="0"/>
          <w:sz w:val="24"/>
          <w:szCs w:val="24"/>
        </w:rPr>
      </w:pPr>
    </w:p>
    <w:sectPr>
      <w:pgSz w:w="11907" w:h="16839"/>
      <w:pgMar w:top="1440" w:right="1440" w:bottom="630" w:left="1440" w:header="706" w:footer="706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jaVu Sans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2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EC584A"/>
    <w:rsid w:val="00F30C29"/>
    <w:rsid w:val="09456392"/>
    <w:rsid w:val="17472978"/>
    <w:rsid w:val="3B851751"/>
    <w:rsid w:val="3FFDBB37"/>
    <w:rsid w:val="44870730"/>
    <w:rsid w:val="5E264959"/>
    <w:rsid w:val="73631BD7"/>
    <w:rsid w:val="7FFFDC41"/>
    <w:rsid w:val="DBFAA2DE"/>
    <w:rsid w:val="EEFDCC93"/>
    <w:rsid w:val="EFF5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1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0" w:after="200" w:line="276" w:lineRule="auto"/>
      <w:ind w:left="0" w:right="0"/>
      <w:jc w:val="left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6"/>
    <w:qFormat/>
    <w:uiPriority w:val="1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hAnsi="Arial" w:eastAsia="Arial" w:cs="Arial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7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character" w:customStyle="1" w:styleId="6">
    <w:name w:val="Heading 7 Char"/>
    <w:basedOn w:val="3"/>
    <w:link w:val="2"/>
    <w:qFormat/>
    <w:uiPriority w:val="1"/>
    <w:rPr>
      <w:rFonts w:ascii="Arial" w:hAnsi="Arial" w:eastAsia="Arial" w:cs="Arial"/>
      <w:b/>
      <w:bCs/>
      <w:sz w:val="36"/>
      <w:szCs w:val="36"/>
    </w:rPr>
  </w:style>
  <w:style w:type="character" w:customStyle="1" w:styleId="7">
    <w:name w:val="Body Text Char"/>
    <w:basedOn w:val="3"/>
    <w:link w:val="5"/>
    <w:qFormat/>
    <w:uiPriority w:val="1"/>
    <w:rPr>
      <w:rFonts w:ascii="Calibri" w:hAnsi="Calibri" w:eastAsia="Calibri" w:cs="Calibri"/>
      <w:sz w:val="28"/>
      <w:szCs w:val="28"/>
    </w:rPr>
  </w:style>
  <w:style w:type="paragraph" w:styleId="8">
    <w:name w:val="No Spacing"/>
    <w:qFormat/>
    <w:uiPriority w:val="1"/>
    <w:pPr>
      <w:suppressAutoHyphens/>
      <w:overflowPunct w:val="0"/>
      <w:spacing w:after="0" w:line="240" w:lineRule="auto"/>
    </w:pPr>
    <w:rPr>
      <w:rFonts w:ascii="Calibri" w:hAnsi="Calibri" w:eastAsia="DejaVu Sans" w:cs="DejaVu Sans"/>
      <w:sz w:val="22"/>
      <w:szCs w:val="22"/>
      <w:lang w:val="en-US" w:eastAsia="en-US" w:bidi="ar-SA"/>
    </w:rPr>
  </w:style>
  <w:style w:type="paragraph" w:customStyle="1" w:styleId="9">
    <w:name w:val="Table Paragraph"/>
    <w:basedOn w:val="1"/>
    <w:qFormat/>
    <w:uiPriority w:val="1"/>
    <w:pPr>
      <w:widowControl w:val="0"/>
      <w:suppressAutoHyphens w:val="0"/>
      <w:overflowPunct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jpe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izli777</Company>
  <Pages>2</Pages>
  <Words>74</Words>
  <Characters>423</Characters>
  <Lines>3</Lines>
  <Paragraphs>1</Paragraphs>
  <TotalTime>1</TotalTime>
  <ScaleCrop>false</ScaleCrop>
  <LinksUpToDate>false</LinksUpToDate>
  <CharactersWithSpaces>496</CharactersWithSpaces>
  <Application>WPS Office_4.6.0.77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3T09:34:00Z</dcterms:created>
  <dc:creator>ADMIN</dc:creator>
  <cp:lastModifiedBy>konichivo</cp:lastModifiedBy>
  <dcterms:modified xsi:type="dcterms:W3CDTF">2022-11-07T22:12:1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6.0.7725</vt:lpwstr>
  </property>
  <property fmtid="{D5CDD505-2E9C-101B-9397-08002B2CF9AE}" pid="3" name="ICV">
    <vt:lpwstr>3C42E40413CC44EEAFA63A56B67B6798</vt:lpwstr>
  </property>
</Properties>
</file>